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strong interest in the University Lecturer position at a prestigious institution in Mexico City. As an accomplished academic with a deep passion for education and a commitment to fostering intellectual growth, I am eager to contribute my expertise, research experience, and dedication to teaching within the vibrant academic landscape of Mexico City. This opportunity aligns perfectly with my professional goals and my desire to engage with one of the most dynamic educational hubs in Latin America.</w:t>
      </w:r>
    </w:p>
    <w:p>
      <w:pPr>
        <w:pStyle w:val="BodyText"/>
      </w:pPr>
      <w:r>
        <w:t xml:space="preserve">With a PhD in [Your Field] from [Your University], I have cultivated a robust foundation in both theoretical and applied aspects of my discipline. My academic journey has been marked by a steadfast commitment to excellence, as evidenced by my publications in peer-reviewed journals, presentations at international conferences, and collaborative research projects that bridge global scholarly discourse with local contexts. I am particularly drawn to the University Lecturer role because it offers the chance to shape the minds of future leaders while contributing to the academic rigor and innovation that define institutions in Mexico City.</w:t>
      </w:r>
    </w:p>
    <w:p>
      <w:pPr>
        <w:pStyle w:val="BodyText"/>
      </w:pPr>
      <w:r>
        <w:t xml:space="preserve">Over the past [X years], I have served as a lecturer at [Your Current/Previous Institution], where I designed and delivered courses on [specific subjects]. My teaching philosophy emphasizes active learning, critical thinking, and real-world application. For instance, in my course on [Course Title], I integrated case studies from Latin American contexts to help students connect theoretical concepts with regional challenges. This approach not only enhanced student engagement but also prepared them to address complex issues in their future careers. I believe that teaching at a university in Mexico City requires an understanding of the unique cultural, historical, and social dynamics of the region, and I have actively sought to incorporate these elements into my pedagogy.</w:t>
      </w:r>
    </w:p>
    <w:p>
      <w:pPr>
        <w:pStyle w:val="BodyText"/>
      </w:pPr>
      <w:r>
        <w:t xml:space="preserve">My research focuses on [Your Research Area], with a particular emphasis on [specific topics relevant to Mexico City or Latin America]. For example, my recent work on [Research Project Name] explored the intersection of [topic] and [local issue], shedding light on how global trends manifest in the Mexican context. This research has been supported by grants from [Funding Bodies], and I have collaborated with scholars from institutions such as [University Names], which underscores my ability to contribute to interdisciplinary initiatives. In Mexico City, where universities are at the forefront of addressing societal challenges, I am confident that my research can enrich the academic community and inspire students to think critically about their role in shaping the future.</w:t>
      </w:r>
    </w:p>
    <w:p>
      <w:pPr>
        <w:pStyle w:val="BodyText"/>
      </w:pPr>
      <w:r>
        <w:t xml:space="preserve">What sets me apart as a University Lecturer is my ability to merge academic excellence with a genuine passion for mentoring. I have mentored over [number] graduate students, guiding them through thesis development, research methodology, and career planning. My goal is not only to impart knowledge but also to empower students to become independent thinkers and ethical professionals. In Mexico City, where the educational environment is both competitive and collaborative, I am prepared to foster a classroom culture that values curiosity, respect for diverse perspectives, and a commitment to societal progress.</w:t>
      </w:r>
    </w:p>
    <w:p>
      <w:pPr>
        <w:pStyle w:val="BodyText"/>
      </w:pPr>
      <w:r>
        <w:t xml:space="preserve">My experience in [specific skills or areas] has further equipped me to contribute meaningfully to the academic community in Mexico City. For example, my proficiency in [languages, technologies, or methodologies] allows me to design innovative curricula and engage with a broad range of students. Additionally, my involvement in [specific initiatives, such as community outreach programs or professional organizations] has deepened my understanding of the educational needs of the region and reinforced my dedication to creating inclusive learning environments.</w:t>
      </w:r>
    </w:p>
    <w:p>
      <w:pPr>
        <w:pStyle w:val="BodyText"/>
      </w:pPr>
      <w:r>
        <w:t xml:space="preserve">One of the aspects I admire most about universities in Mexico City is their role as centers of cultural and intellectual exchange. Institutions such as [UNAM, ITAM, or others] are renowned for their contributions to academia, public policy, and social development. I am particularly inspired by the way these universities integrate academic excellence with a commitment to addressing local and global challenges. As a University Lecturer in Mexico City, I aim to contribute to this legacy by fostering interdisciplinary collaboration, encouraging student-led research, and engaging with the broader community through outreach initiatives.</w:t>
      </w:r>
    </w:p>
    <w:p>
      <w:pPr>
        <w:pStyle w:val="BodyText"/>
      </w:pPr>
      <w:r>
        <w:t xml:space="preserve">I am also deeply committed to staying current with evolving educational trends. For instance, I have recently explored the use of [technology, online platforms, or pedagogical strategies] to enhance student learning outcomes. In a rapidly changing academic landscape, I believe it is essential to balance traditional teaching methods with innovative approaches that cater to diverse learning styles. Mexico City’s universities are well-positioned to lead in this regard, and I am eager to contribute my expertise in this area.</w:t>
      </w:r>
    </w:p>
    <w:p>
      <w:pPr>
        <w:pStyle w:val="BodyText"/>
      </w:pPr>
      <w:r>
        <w:t xml:space="preserve">Finally, I would like to express my enthusiasm for the opportunity to join a university in Mexico City. The city’s rich cultural heritage, historical significance, and dynamic academic environment make it an ideal setting for advancing knowledge and driving positive change. I am confident that my qualifications, teaching philosophy, and research interests align with the goals of your institution. I would be honored to contribute to the continued success of your department and to support the next generation of scholars and professionals.</w:t>
      </w:r>
    </w:p>
    <w:p>
      <w:pPr>
        <w:pStyle w:val="BodyText"/>
      </w:pPr>
      <w:r>
        <w:t xml:space="preserve">Thank you for considering my application. I look forward to the possibility of discussing how I can contribute to the academic mission of [University Name] in Mexico City. Please feel free to contact me at [your email address] or [your phone number] for any additional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15:16Z</dcterms:created>
  <dcterms:modified xsi:type="dcterms:W3CDTF">2026-07-24T00:15:16Z</dcterms:modified>
</cp:coreProperties>
</file>

<file path=docProps/custom.xml><?xml version="1.0" encoding="utf-8"?>
<Properties xmlns="http://schemas.openxmlformats.org/officeDocument/2006/custom-properties" xmlns:vt="http://schemas.openxmlformats.org/officeDocument/2006/docPropsVTypes"/>
</file>